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8699cd9a8bba6f13dd9c40577e53ebcc0786a"/>
      <w:r>
        <w:rPr>
          <w:b/>
        </w:rPr>
        <w:t xml:space="preserve">ПРОТОКОЛ ПРО РЕЗУЛЬТАТИ ЕЛЕКТРОННОГО АУКЦІОНУ № LLE001-UA-20230530-585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АДМІНІСТРАТИВНИХ ПОСЛУГ ТА ДОЗВІЛЬНИХ ПРОЦЕДУР ДНІПРО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6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6.2023 12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приміщення на 1-му поверсі 3-х поверхової будівл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43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 760,00 грн, у т.ч. ПДВ</w:t>
      </w:r>
      <w:r>
        <w:t xml:space="preserve"> </w:t>
      </w:r>
      <w:r>
        <w:t xml:space="preserve">1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7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0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08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99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16:3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89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15:0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16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42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40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4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4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10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50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5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5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10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1:50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499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2:12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299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2:1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298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2:1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2:20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Дн-ській обл. м. Дніпро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8815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4010593000004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Дн-ській обл. м. Дніпро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8815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4010593000004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256,00 грн (п'ять тисяч двісті п'ятдесят шість гривень 00 копійок), у т.ч. ПДВ</w:t>
      </w:r>
      <w:r>
        <w:t xml:space="preserve"> </w:t>
      </w:r>
      <w:r>
        <w:t xml:space="preserve">87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 760,00 грн, у т.ч. ПДВ</w:t>
      </w:r>
      <w:r>
        <w:t xml:space="preserve"> </w:t>
      </w:r>
      <w:r>
        <w:t xml:space="preserve">1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6.2023 12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АДМІНІСТРАТИВНИХ ПОСЛУГ ТА ДОЗВІЛЬНИХ ПРОЦЕДУР ДНІПРО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50:11Z</dcterms:created>
  <dcterms:modified xsi:type="dcterms:W3CDTF">2024-05-05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